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2" w14:textId="551BD532" w:rsidR="00133358" w:rsidRPr="004A3F84" w:rsidRDefault="004A3F84" w:rsidP="004A3F84">
      <w:pPr>
        <w:spacing w:after="160"/>
        <w:jc w:val="right"/>
        <w:rPr>
          <w:b/>
          <w:i/>
          <w:sz w:val="32"/>
          <w:szCs w:val="32"/>
        </w:rPr>
      </w:pPr>
      <w:r w:rsidRPr="004A3F84">
        <w:rPr>
          <w:rFonts w:ascii="Times New Roman" w:hAnsi="Times New Roman" w:cs="Times New Roman"/>
          <w:bCs/>
          <w:i/>
          <w:color w:val="0070C0"/>
          <w:sz w:val="21"/>
          <w:szCs w:val="21"/>
        </w:rPr>
        <w:t xml:space="preserve">Pirkimo sąlygų </w:t>
      </w:r>
      <w:r w:rsidR="00610689">
        <w:rPr>
          <w:rFonts w:ascii="Times New Roman" w:hAnsi="Times New Roman" w:cs="Times New Roman"/>
          <w:bCs/>
          <w:i/>
          <w:color w:val="0070C0"/>
          <w:sz w:val="21"/>
          <w:szCs w:val="21"/>
        </w:rPr>
        <w:t>4</w:t>
      </w:r>
      <w:r w:rsidRPr="004A3F84">
        <w:rPr>
          <w:rFonts w:ascii="Times New Roman" w:hAnsi="Times New Roman" w:cs="Times New Roman"/>
          <w:bCs/>
          <w:i/>
          <w:color w:val="0070C0"/>
          <w:sz w:val="21"/>
          <w:szCs w:val="21"/>
        </w:rPr>
        <w:t xml:space="preserve"> priedas „</w:t>
      </w:r>
      <w:r>
        <w:rPr>
          <w:rFonts w:ascii="Times New Roman" w:hAnsi="Times New Roman" w:cs="Times New Roman"/>
          <w:bCs/>
          <w:i/>
          <w:color w:val="0070C0"/>
          <w:sz w:val="21"/>
          <w:szCs w:val="21"/>
        </w:rPr>
        <w:t>Statybos rangos sutarties bendrosios sąlygos</w:t>
      </w:r>
      <w:r w:rsidRPr="004A3F84">
        <w:rPr>
          <w:rFonts w:ascii="Times New Roman" w:hAnsi="Times New Roman" w:cs="Times New Roman"/>
          <w:bCs/>
          <w:i/>
          <w:color w:val="0070C0"/>
          <w:sz w:val="21"/>
          <w:szCs w:val="21"/>
        </w:rPr>
        <w:t>“</w:t>
      </w: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BBFA2" w14:textId="77777777" w:rsidR="007A30B5" w:rsidRDefault="007A30B5">
      <w:pPr>
        <w:spacing w:after="0" w:line="240" w:lineRule="auto"/>
      </w:pPr>
      <w:r>
        <w:separator/>
      </w:r>
    </w:p>
    <w:p w14:paraId="1FC37D19" w14:textId="77777777" w:rsidR="007A30B5" w:rsidRDefault="007A30B5"/>
    <w:p w14:paraId="29A2FA5B" w14:textId="77777777" w:rsidR="007A30B5" w:rsidRDefault="007A30B5" w:rsidP="00360124"/>
  </w:endnote>
  <w:endnote w:type="continuationSeparator" w:id="0">
    <w:p w14:paraId="68888436" w14:textId="77777777" w:rsidR="007A30B5" w:rsidRDefault="007A30B5">
      <w:pPr>
        <w:spacing w:after="0" w:line="240" w:lineRule="auto"/>
      </w:pPr>
      <w:r>
        <w:continuationSeparator/>
      </w:r>
    </w:p>
    <w:p w14:paraId="584500BB" w14:textId="77777777" w:rsidR="007A30B5" w:rsidRDefault="007A30B5"/>
    <w:p w14:paraId="6A39DC19" w14:textId="77777777" w:rsidR="007A30B5" w:rsidRDefault="007A30B5" w:rsidP="00360124"/>
  </w:endnote>
  <w:endnote w:type="continuationNotice" w:id="1">
    <w:p w14:paraId="2EBA28B2" w14:textId="77777777" w:rsidR="007A30B5" w:rsidRDefault="007A30B5">
      <w:pPr>
        <w:spacing w:after="0" w:line="240" w:lineRule="auto"/>
      </w:pPr>
    </w:p>
    <w:p w14:paraId="36B7F088" w14:textId="77777777" w:rsidR="007A30B5" w:rsidRDefault="007A30B5"/>
    <w:p w14:paraId="49937044" w14:textId="77777777" w:rsidR="007A30B5" w:rsidRDefault="007A30B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96641" w14:textId="77777777" w:rsidR="007A30B5" w:rsidRDefault="007A30B5">
      <w:pPr>
        <w:spacing w:after="0" w:line="240" w:lineRule="auto"/>
      </w:pPr>
      <w:r>
        <w:separator/>
      </w:r>
    </w:p>
    <w:p w14:paraId="7B34AD17" w14:textId="77777777" w:rsidR="007A30B5" w:rsidRDefault="007A30B5"/>
    <w:p w14:paraId="2EE1579F" w14:textId="77777777" w:rsidR="007A30B5" w:rsidRDefault="007A30B5" w:rsidP="00360124"/>
  </w:footnote>
  <w:footnote w:type="continuationSeparator" w:id="0">
    <w:p w14:paraId="7E7B0B8B" w14:textId="77777777" w:rsidR="007A30B5" w:rsidRDefault="007A30B5">
      <w:pPr>
        <w:spacing w:after="0" w:line="240" w:lineRule="auto"/>
      </w:pPr>
      <w:r>
        <w:continuationSeparator/>
      </w:r>
    </w:p>
    <w:p w14:paraId="5176DE0A" w14:textId="77777777" w:rsidR="007A30B5" w:rsidRDefault="007A30B5"/>
    <w:p w14:paraId="5830F9ED" w14:textId="77777777" w:rsidR="007A30B5" w:rsidRDefault="007A30B5" w:rsidP="00360124"/>
  </w:footnote>
  <w:footnote w:type="continuationNotice" w:id="1">
    <w:p w14:paraId="58D5DBF8" w14:textId="77777777" w:rsidR="007A30B5" w:rsidRDefault="007A30B5">
      <w:pPr>
        <w:spacing w:after="0" w:line="240" w:lineRule="auto"/>
      </w:pPr>
    </w:p>
    <w:p w14:paraId="1F6491F6" w14:textId="77777777" w:rsidR="007A30B5" w:rsidRDefault="007A30B5"/>
    <w:p w14:paraId="70404E2D" w14:textId="77777777" w:rsidR="007A30B5" w:rsidRDefault="007A30B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3E6"/>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55D"/>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3F84"/>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0689"/>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07E7"/>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33D"/>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0B5"/>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4D8"/>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0CC"/>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26CB"/>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1F75"/>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4E48"/>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1C1A"/>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4930"/>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51C"/>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4D7A"/>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3D8D"/>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8EBA6544-7EBE-4356-BFC5-4788C0E8293A}">
  <ds:schemaRefs>
    <ds:schemaRef ds:uri="http://www.imanage.com/work/xmlschema"/>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8136</Words>
  <Characters>101538</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1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dmin</cp:lastModifiedBy>
  <cp:revision>6</cp:revision>
  <cp:lastPrinted>2021-12-16T20:35:00Z</cp:lastPrinted>
  <dcterms:created xsi:type="dcterms:W3CDTF">2026-04-21T11:21:00Z</dcterms:created>
  <dcterms:modified xsi:type="dcterms:W3CDTF">2026-06-2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